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0A8AF038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E8E27E7" w14:textId="06A25F8B" w:rsidR="00E931EE" w:rsidRPr="005F6F54" w:rsidRDefault="005112CA" w:rsidP="00E931EE">
      <w:pPr>
        <w:jc w:val="both"/>
        <w:rPr>
          <w:rFonts w:ascii="Century Schoolbook" w:hAnsi="Century Schoolbook"/>
          <w:color w:val="212121"/>
          <w:lang w:val="en"/>
        </w:rPr>
      </w:pPr>
      <w:hyperlink r:id="rId11" w:history="1">
        <w:r w:rsidR="009D06F0" w:rsidRPr="00E31F8D">
          <w:rPr>
            <w:rStyle w:val="Hyperlink"/>
            <w:rFonts w:ascii="Century Schoolbook" w:hAnsi="Century Schoolbook"/>
            <w:lang w:val="en"/>
          </w:rPr>
          <w:t>datascoe@courts.az.gov</w:t>
        </w:r>
      </w:hyperlink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7C5DBFBC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Arizona Supreme Court No. R-</w:t>
      </w:r>
      <w:r w:rsidR="009D06F0">
        <w:rPr>
          <w:rFonts w:ascii="Century Schoolbook" w:hAnsi="Century Schoolbook"/>
          <w:color w:val="000000"/>
          <w:sz w:val="26"/>
          <w:szCs w:val="26"/>
        </w:rPr>
        <w:t>25-00</w:t>
      </w:r>
      <w:r w:rsidR="0050524B">
        <w:rPr>
          <w:rFonts w:ascii="Century Schoolbook" w:hAnsi="Century Schoolbook"/>
          <w:color w:val="000000"/>
          <w:sz w:val="26"/>
          <w:szCs w:val="26"/>
        </w:rPr>
        <w:t>11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) </w:t>
      </w:r>
    </w:p>
    <w:p w14:paraId="68EDCE60" w14:textId="2C8E47F1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ETITION TO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 AMEND RULE</w:t>
      </w:r>
      <w:r w:rsidR="004505ED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3AEFF1E3" w14:textId="6B892238" w:rsidR="009D06F0" w:rsidRPr="004505ED" w:rsidRDefault="0050524B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50, </w:t>
      </w:r>
      <w:r w:rsidR="003A7C81">
        <w:rPr>
          <w:rFonts w:ascii="Century Schoolbook" w:hAnsi="Century Schoolbook"/>
          <w:color w:val="000000"/>
          <w:sz w:val="26"/>
          <w:szCs w:val="26"/>
        </w:rPr>
        <w:t>ARIZONA RULES OF FAMILY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 xml:space="preserve">COMMENT IN SUPPORT OF </w:t>
      </w:r>
    </w:p>
    <w:p w14:paraId="67F4E336" w14:textId="54D948FB" w:rsidR="009D06F0" w:rsidRPr="004505ED" w:rsidRDefault="003A7C81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LAW PROCEDURE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>THE PETITION</w:t>
      </w:r>
    </w:p>
    <w:p w14:paraId="2BB8F633" w14:textId="74B1ECEF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67BA89B" w14:textId="292328BD" w:rsidR="001451DE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4140CB37" w14:textId="77777777" w:rsidR="004505ED" w:rsidRDefault="004505ED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</w:p>
    <w:p w14:paraId="669E8DE3" w14:textId="7A56C597" w:rsidR="009D06F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9D06F0">
        <w:rPr>
          <w:rFonts w:ascii="Century Schoolbook" w:hAnsi="Century Schoolbook"/>
          <w:sz w:val="26"/>
          <w:szCs w:val="26"/>
        </w:rPr>
        <w:t>At its February 13, 2025 meeting, t</w:t>
      </w:r>
      <w:r w:rsidR="005501C1" w:rsidRPr="005F6F54">
        <w:rPr>
          <w:rFonts w:ascii="Century Schoolbook" w:hAnsi="Century Schoolbook"/>
          <w:sz w:val="26"/>
          <w:szCs w:val="26"/>
        </w:rPr>
        <w:t xml:space="preserve">he </w:t>
      </w:r>
      <w:r w:rsidR="004E3A71" w:rsidRPr="005F6F54">
        <w:rPr>
          <w:rFonts w:ascii="Century Schoolbook" w:hAnsi="Century Schoolbook"/>
          <w:sz w:val="26"/>
          <w:szCs w:val="26"/>
        </w:rPr>
        <w:t>Committee</w:t>
      </w:r>
      <w:r w:rsidR="003C3420" w:rsidRPr="005F6F54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5F6F54">
        <w:rPr>
          <w:rFonts w:ascii="Century Schoolbook" w:hAnsi="Century Schoolbook"/>
          <w:sz w:val="26"/>
          <w:szCs w:val="26"/>
        </w:rPr>
        <w:t xml:space="preserve">, </w:t>
      </w:r>
      <w:r w:rsidR="007A37F6" w:rsidRPr="005F6F54">
        <w:rPr>
          <w:rFonts w:ascii="Century Schoolbook" w:hAnsi="Century Schoolbook"/>
          <w:sz w:val="26"/>
          <w:szCs w:val="26"/>
        </w:rPr>
        <w:t xml:space="preserve">f.k.a. Family Court Improvement Committee, </w:t>
      </w:r>
      <w:r w:rsidR="009D06F0">
        <w:rPr>
          <w:rFonts w:ascii="Century Schoolbook" w:hAnsi="Century Schoolbook"/>
          <w:sz w:val="26"/>
          <w:szCs w:val="26"/>
        </w:rPr>
        <w:t>voted unanimously to support the Petition.</w:t>
      </w:r>
    </w:p>
    <w:p w14:paraId="13EAD0F2" w14:textId="3D010A2C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5112CA">
        <w:rPr>
          <w:rFonts w:ascii="Century Schoolbook" w:hAnsi="Century Schoolbook"/>
          <w:sz w:val="26"/>
          <w:szCs w:val="26"/>
        </w:rPr>
        <w:t>28th</w:t>
      </w:r>
      <w:r w:rsidR="005501C1" w:rsidRPr="005F6F54">
        <w:rPr>
          <w:rFonts w:ascii="Century Schoolbook" w:hAnsi="Century Schoolbook"/>
          <w:sz w:val="26"/>
          <w:szCs w:val="26"/>
        </w:rPr>
        <w:t xml:space="preserve">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r w:rsidR="005112CA">
        <w:rPr>
          <w:rFonts w:ascii="Century Schoolbook" w:hAnsi="Century Schoolbook"/>
          <w:sz w:val="26"/>
          <w:szCs w:val="26"/>
        </w:rPr>
        <w:t>February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5F6F54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5F6F54">
        <w:rPr>
          <w:rFonts w:ascii="Century Schoolbook" w:hAnsi="Century Schoolbook"/>
          <w:sz w:val="26"/>
          <w:szCs w:val="26"/>
        </w:rPr>
        <w:t>Committee on Family Court</w:t>
      </w:r>
    </w:p>
    <w:sectPr w:rsidR="00656F65" w:rsidRPr="005F6F54" w:rsidSect="005F6F54">
      <w:headerReference w:type="default" r:id="rId12"/>
      <w:footerReference w:type="even" r:id="rId13"/>
      <w:footerReference w:type="first" r:id="rId14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7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3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8"/>
  </w:num>
  <w:num w:numId="3" w16cid:durableId="370226306">
    <w:abstractNumId w:val="11"/>
  </w:num>
  <w:num w:numId="4" w16cid:durableId="367801761">
    <w:abstractNumId w:val="1"/>
  </w:num>
  <w:num w:numId="5" w16cid:durableId="1139834692">
    <w:abstractNumId w:val="12"/>
  </w:num>
  <w:num w:numId="6" w16cid:durableId="499737626">
    <w:abstractNumId w:val="9"/>
  </w:num>
  <w:num w:numId="7" w16cid:durableId="978533070">
    <w:abstractNumId w:val="5"/>
  </w:num>
  <w:num w:numId="8" w16cid:durableId="1097822676">
    <w:abstractNumId w:val="7"/>
  </w:num>
  <w:num w:numId="9" w16cid:durableId="1751077909">
    <w:abstractNumId w:val="6"/>
  </w:num>
  <w:num w:numId="10" w16cid:durableId="502553845">
    <w:abstractNumId w:val="13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0"/>
  </w:num>
  <w:num w:numId="14" w16cid:durableId="6450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A7C81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5ED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0524B"/>
    <w:rsid w:val="0051058D"/>
    <w:rsid w:val="005112CA"/>
    <w:rsid w:val="00511B7B"/>
    <w:rsid w:val="00511C3F"/>
    <w:rsid w:val="005178FF"/>
    <w:rsid w:val="00526E00"/>
    <w:rsid w:val="00526EB7"/>
    <w:rsid w:val="00535AA4"/>
    <w:rsid w:val="00544249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9F7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1518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1157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C69F30B"/>
  <w15:docId w15:val="{C983A7CF-FAFD-471E-8F9A-89892192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tascoe@courts.az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5E1BA83A1324C93BCFBA29B22BAA9" ma:contentTypeVersion="19" ma:contentTypeDescription="Create a new document." ma:contentTypeScope="" ma:versionID="e21610e0be4588891f86c5591939dfb9">
  <xsd:schema xmlns:xsd="http://www.w3.org/2001/XMLSchema" xmlns:xs="http://www.w3.org/2001/XMLSchema" xmlns:p="http://schemas.microsoft.com/office/2006/metadata/properties" xmlns:ns2="795eefd5-eedb-4bd9-a7df-0b339b93627b" xmlns:ns3="bba96795-ee4b-4dbc-ace1-f16118063fc3" xmlns:ns4="d017dfa5-038e-4918-abe4-ba559629eca7" targetNamespace="http://schemas.microsoft.com/office/2006/metadata/properties" ma:root="true" ma:fieldsID="4c3e4b10f52b10fd145f2ed8b402ca3c" ns2:_="" ns3:_="" ns4:_="">
    <xsd:import namespace="795eefd5-eedb-4bd9-a7df-0b339b93627b"/>
    <xsd:import namespace="bba96795-ee4b-4dbc-ace1-f16118063fc3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etingDate" minOccurs="0"/>
                <xsd:element ref="ns2:Acronym2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Year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efd5-eedb-4bd9-a7df-0b339b936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etingDate" ma:index="10" nillable="true" ma:displayName="Meeting Date" ma:format="DateOnly" ma:internalName="MeetingDate">
      <xsd:simpleType>
        <xsd:restriction base="dms:DateTime"/>
      </xsd:simpleType>
    </xsd:element>
    <xsd:element name="Acronym2" ma:index="11" nillable="true" ma:displayName="Acronym2" ma:indexed="true" ma:list="{b063cd1a-99fd-4503-b6b7-6fb7e9019f5e}" ma:internalName="Acronym2" ma:showField="Title">
      <xsd:simpleType>
        <xsd:restriction base="dms:Lookup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Year" ma:index="19" nillable="true" ma:displayName="Year" ma:description="Year of Review" ma:format="Dropdown" ma:internalName="Year">
      <xsd:simpleType>
        <xsd:restriction base="dms:Text">
          <xsd:maxLength value="10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96795-ee4b-4dbc-ace1-f1611806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8d31866-2c6c-4159-8b83-a371717c7f53}" ma:internalName="TaxCatchAll" ma:showField="CatchAllData" ma:web="bba96795-ee4b-4dbc-ace1-f16118063f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ronym2 xmlns="795eefd5-eedb-4bd9-a7df-0b339b93627b" xsi:nil="true"/>
    <TaxCatchAll xmlns="d017dfa5-038e-4918-abe4-ba559629eca7" xsi:nil="true"/>
    <lcf76f155ced4ddcb4097134ff3c332f xmlns="795eefd5-eedb-4bd9-a7df-0b339b93627b">
      <Terms xmlns="http://schemas.microsoft.com/office/infopath/2007/PartnerControls"/>
    </lcf76f155ced4ddcb4097134ff3c332f>
    <Year xmlns="795eefd5-eedb-4bd9-a7df-0b339b93627b" xsi:nil="true"/>
    <MeetingDate xmlns="795eefd5-eedb-4bd9-a7df-0b339b93627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" StyleName="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A4CF1E-0910-4F85-B000-2898AE7991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efd5-eedb-4bd9-a7df-0b339b93627b"/>
    <ds:schemaRef ds:uri="bba96795-ee4b-4dbc-ace1-f16118063fc3"/>
    <ds:schemaRef ds:uri="d017dfa5-038e-4918-abe4-ba559629e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29BA76-D0FE-4B40-B0E4-73F498DCDAD5}">
  <ds:schemaRefs>
    <ds:schemaRef ds:uri="http://schemas.microsoft.com/office/2006/metadata/properties"/>
    <ds:schemaRef ds:uri="http://schemas.microsoft.com/office/infopath/2007/PartnerControls"/>
    <ds:schemaRef ds:uri="795eefd5-eedb-4bd9-a7df-0b339b93627b"/>
    <ds:schemaRef ds:uri="d017dfa5-038e-4918-abe4-ba559629eca7"/>
  </ds:schemaRefs>
</ds:datastoreItem>
</file>

<file path=customXml/itemProps3.xml><?xml version="1.0" encoding="utf-8"?>
<ds:datastoreItem xmlns:ds="http://schemas.openxmlformats.org/officeDocument/2006/customXml" ds:itemID="{FF2A8DFE-5E61-489F-B566-0E222D2C2C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226371-84FD-492F-9991-B39811A1A4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1</Characters>
  <Application>Microsoft Office Word</Application>
  <DocSecurity>4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kall, Greg</dc:creator>
  <cp:lastModifiedBy>Tascoe, David</cp:lastModifiedBy>
  <cp:revision>2</cp:revision>
  <cp:lastPrinted>2025-02-28T21:30:00Z</cp:lastPrinted>
  <dcterms:created xsi:type="dcterms:W3CDTF">2025-02-28T22:48:00Z</dcterms:created>
  <dcterms:modified xsi:type="dcterms:W3CDTF">2025-02-28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5E1BA83A1324C93BCFBA29B22BAA9</vt:lpwstr>
  </property>
</Properties>
</file>